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proofErr w:type="gramStart"/>
      <w:r>
        <w:t xml:space="preserve"> </w:t>
      </w:r>
      <w:bookmarkStart w:id="1" w:name="OLE_LINK59"/>
      <w:bookmarkStart w:id="2" w:name="OLE_LINK60"/>
      <w:r>
        <w:t>1000</w:t>
      </w:r>
      <w:proofErr w:type="gramEnd"/>
      <w:r>
        <w:t xml:space="preserve"> UTC</w:t>
      </w:r>
      <w:r>
        <w:tab/>
      </w:r>
      <w:proofErr w:type="spellStart"/>
      <w:r>
        <w:rPr>
          <w:b/>
          <w:bCs/>
        </w:rPr>
        <w:t>Tdoc</w:t>
      </w:r>
      <w:proofErr w:type="spellEnd"/>
      <w:r>
        <w:rPr>
          <w:b/>
          <w:bCs/>
        </w:rPr>
        <w:t xml:space="preserve">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>
        <w:t>Tdoc</w:t>
      </w:r>
      <w:proofErr w:type="spellEnd"/>
      <w:r>
        <w:t xml:space="preserve">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bookmarkEnd w:id="6"/>
          <w:bookmarkEnd w:id="7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9" w:name="OLE_LINK21"/>
            <w:bookmarkStart w:id="10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9"/>
            <w:bookmarkEnd w:id="10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51"/>
            <w:bookmarkStart w:id="12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1"/>
            <w:bookmarkEnd w:id="12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2.2 </w:t>
            </w:r>
            <w:proofErr w:type="spellStart"/>
            <w:r>
              <w:rPr>
                <w:rFonts w:cs="Arial"/>
                <w:sz w:val="16"/>
                <w:szCs w:val="16"/>
              </w:rPr>
              <w:t>Sidelink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23"/>
            <w:bookmarkStart w:id="14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3"/>
          <w:bookmarkEnd w:id="14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5" w:name="OLE_LINK38"/>
            <w:bookmarkStart w:id="16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7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7"/>
            <w:r>
              <w:rPr>
                <w:rFonts w:cs="Arial"/>
                <w:sz w:val="16"/>
                <w:szCs w:val="16"/>
              </w:rPr>
              <w:t>)</w:t>
            </w:r>
            <w:bookmarkEnd w:id="15"/>
            <w:bookmarkEnd w:id="16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8" w:name="OLE_LINK1"/>
            <w:bookmarkStart w:id="19" w:name="OLE_LINK2"/>
            <w:bookmarkEnd w:id="8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0" w:name="OLE_LINK3"/>
            <w:bookmarkStart w:id="21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2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2] </w:t>
            </w:r>
            <w:proofErr w:type="spellStart"/>
            <w:r>
              <w:rPr>
                <w:rFonts w:cs="Arial"/>
                <w:sz w:val="16"/>
                <w:szCs w:val="16"/>
              </w:rPr>
              <w:t>Intraband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6.1.3.3] IAB Beam </w:t>
            </w:r>
            <w:proofErr w:type="spellStart"/>
            <w:r>
              <w:rPr>
                <w:rFonts w:cs="Arial"/>
                <w:sz w:val="16"/>
                <w:szCs w:val="16"/>
              </w:rPr>
              <w:t>Mgmt</w:t>
            </w:r>
            <w:proofErr w:type="spellEnd"/>
            <w:r>
              <w:rPr>
                <w:rFonts w:cs="Arial"/>
                <w:sz w:val="16"/>
                <w:szCs w:val="16"/>
              </w:rPr>
              <w:t>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3" w:name="OLE_LINK109"/>
            <w:bookmarkStart w:id="24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3"/>
          <w:bookmarkEnd w:id="24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</w:t>
            </w:r>
          </w:p>
          <w:p w14:paraId="0FF7A9DA" w14:textId="63814B56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4F632C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4F632C">
              <w:rPr>
                <w:rFonts w:cs="Arial"/>
                <w:sz w:val="16"/>
                <w:szCs w:val="16"/>
              </w:rPr>
              <w:t xml:space="preserve">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25"/>
          </w:p>
          <w:p w14:paraId="25F50553" w14:textId="671EA5D6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63D501E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 xml:space="preserve">R17 NR NTN: </w:t>
            </w:r>
          </w:p>
          <w:p w14:paraId="7DB7F5C0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1</w:t>
            </w:r>
          </w:p>
          <w:p w14:paraId="155BD557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3</w:t>
            </w:r>
          </w:p>
          <w:p w14:paraId="7F14378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8"/>
      <w:bookmarkEnd w:id="19"/>
      <w:bookmarkEnd w:id="20"/>
      <w:bookmarkEnd w:id="21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5"/>
            <w:bookmarkStart w:id="2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easurement Gap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Air </w:t>
            </w:r>
            <w:proofErr w:type="gramStart"/>
            <w:r>
              <w:rPr>
                <w:rFonts w:cs="Arial"/>
                <w:sz w:val="16"/>
                <w:szCs w:val="16"/>
              </w:rPr>
              <w:t>To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</w:t>
            </w:r>
            <w:proofErr w:type="gramStart"/>
            <w:r>
              <w:rPr>
                <w:rFonts w:cs="Arial"/>
                <w:sz w:val="16"/>
                <w:szCs w:val="16"/>
              </w:rPr>
              <w:t>606][</w:t>
            </w:r>
            <w:proofErr w:type="spellStart"/>
            <w:proofErr w:type="gramEnd"/>
            <w:r>
              <w:rPr>
                <w:rFonts w:cs="Arial"/>
                <w:sz w:val="16"/>
                <w:szCs w:val="16"/>
              </w:rPr>
              <w:t>eMBS</w:t>
            </w:r>
            <w:proofErr w:type="spellEnd"/>
            <w:r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36"/>
            <w:bookmarkStart w:id="3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refservCellIndicator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</w:t>
            </w:r>
            <w:proofErr w:type="spellStart"/>
            <w:r>
              <w:rPr>
                <w:rFonts w:cs="Arial"/>
                <w:sz w:val="16"/>
                <w:szCs w:val="16"/>
              </w:rPr>
              <w:t>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0"/>
            <w:bookmarkEnd w:id="3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2" w:name="OLE_LINK49"/>
            <w:bookmarkStart w:id="3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2"/>
            <w:bookmarkEnd w:id="3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3] NR-DC with selective activation cell of groups</w:t>
            </w:r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eRedcap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>
              <w:rPr>
                <w:rFonts w:cs="Arial"/>
                <w:sz w:val="16"/>
                <w:szCs w:val="16"/>
              </w:rPr>
              <w:t>eDRX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8"/>
            <w:bookmarkStart w:id="35" w:name="OLE_LINK29"/>
            <w:bookmarkStart w:id="36" w:name="OLE_LINK9"/>
            <w:bookmarkStart w:id="37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  <w:bookmarkEnd w:id="34"/>
            <w:bookmarkEnd w:id="35"/>
            <w:r>
              <w:rPr>
                <w:rFonts w:cs="Arial"/>
                <w:sz w:val="16"/>
                <w:szCs w:val="16"/>
              </w:rPr>
              <w:t>[2] (Johan)</w:t>
            </w:r>
            <w:bookmarkEnd w:id="36"/>
            <w:bookmarkEnd w:id="37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RRC </w:t>
            </w:r>
            <w:proofErr w:type="spellStart"/>
            <w:r>
              <w:rPr>
                <w:rFonts w:cs="Arial"/>
                <w:sz w:val="16"/>
                <w:szCs w:val="16"/>
              </w:rPr>
              <w:t>tdoc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ref config / cand config)</w:t>
            </w:r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MAC partial reset. </w:t>
            </w:r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Cell Switch MAC CE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F9C7E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8" w:name="OLE_LINK46"/>
            <w:bookmarkStart w:id="39" w:name="OLE_LINK47"/>
            <w:r w:rsidRPr="00D304E5">
              <w:rPr>
                <w:rFonts w:cs="Arial"/>
                <w:sz w:val="16"/>
                <w:szCs w:val="16"/>
              </w:rPr>
              <w:t>NR18 XR [2] (Tero)</w:t>
            </w:r>
          </w:p>
          <w:p w14:paraId="7D9375FF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Report of [212]: XR BSR solutions (R2-2304394)</w:t>
            </w:r>
          </w:p>
          <w:p w14:paraId="74C8C431" w14:textId="45826EB1" w:rsidR="006A06C6" w:rsidRDefault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6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D304E5">
              <w:rPr>
                <w:rFonts w:cs="Arial"/>
                <w:sz w:val="16"/>
                <w:szCs w:val="16"/>
              </w:rPr>
              <w:t xml:space="preserve">, </w:t>
            </w:r>
            <w:hyperlink r:id="rId47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D304E5">
              <w:rPr>
                <w:rFonts w:cs="Arial"/>
                <w:sz w:val="16"/>
                <w:szCs w:val="16"/>
              </w:rPr>
              <w:t>)</w:t>
            </w:r>
            <w:bookmarkEnd w:id="38"/>
            <w:bookmarkEnd w:id="39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0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40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r w:rsidR="00055845">
              <w:rPr>
                <w:rFonts w:cs="Arial"/>
                <w:sz w:val="16"/>
                <w:szCs w:val="16"/>
              </w:rPr>
              <w:t>: [412], [413], [414], [417], [423], [424] (quick checks and easy conclusions)</w:t>
            </w:r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eNPN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itial discussion</w:t>
            </w:r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972017" w14:textId="2B39CC7B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="009D04F9">
              <w:rPr>
                <w:rFonts w:cs="Arial"/>
                <w:sz w:val="16"/>
                <w:szCs w:val="16"/>
              </w:rPr>
              <w:t xml:space="preserve">AIML </w:t>
            </w:r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[014] Model ID</w:t>
            </w:r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191A190F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>
              <w:rPr>
                <w:rFonts w:cs="Arial"/>
                <w:sz w:val="16"/>
                <w:szCs w:val="16"/>
              </w:rPr>
              <w:t>Scell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11F7B9BB" w14:textId="7E1998A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 continuation of flight path reporting proposals</w:t>
            </w:r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1BDECDD4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mIAB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</w:t>
            </w:r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[015] Beam handling RACH-less HO </w:t>
            </w:r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031B05B6" w14:textId="2814E401" w:rsidR="00237128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</w:t>
            </w:r>
            <w:ins w:id="41" w:author="Johan Johansson" w:date="2023-04-24T13:17:00Z">
              <w:r w:rsidR="00915558">
                <w:rPr>
                  <w:rFonts w:cs="Arial"/>
                  <w:sz w:val="16"/>
                  <w:szCs w:val="16"/>
                </w:rPr>
                <w:t xml:space="preserve"> [0</w:t>
              </w:r>
            </w:ins>
            <w:ins w:id="42" w:author="Johan Johansson" w:date="2023-04-24T13:18:00Z">
              <w:r w:rsidR="00915558">
                <w:rPr>
                  <w:rFonts w:cs="Arial"/>
                  <w:sz w:val="16"/>
                  <w:szCs w:val="16"/>
                </w:rPr>
                <w:t>13]</w:t>
              </w:r>
            </w:ins>
            <w:r w:rsidR="00237128">
              <w:rPr>
                <w:rFonts w:cs="Arial"/>
                <w:sz w:val="16"/>
                <w:szCs w:val="16"/>
              </w:rPr>
              <w:t xml:space="preserve"> IAB</w:t>
            </w:r>
            <w:del w:id="43" w:author="Johan Johansson" w:date="2023-04-24T13:17:00Z">
              <w:r w:rsidR="00237128" w:rsidDel="00915558">
                <w:rPr>
                  <w:rFonts w:cs="Arial"/>
                  <w:sz w:val="16"/>
                  <w:szCs w:val="16"/>
                </w:rPr>
                <w:delText xml:space="preserve"> CB if any</w:delText>
              </w:r>
            </w:del>
            <w:r w:rsidR="00237128"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352B951" w14:textId="77777777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11] </w:t>
            </w:r>
            <w:r w:rsidRPr="00237128">
              <w:rPr>
                <w:rFonts w:cs="Arial"/>
                <w:sz w:val="16"/>
                <w:szCs w:val="16"/>
              </w:rPr>
              <w:t>UE Caps BW related Corrections</w:t>
            </w:r>
          </w:p>
          <w:p w14:paraId="47799DAA" w14:textId="447BD45A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44" w:author="Johan Johansson" w:date="2023-04-24T13:18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04] </w:t>
            </w:r>
          </w:p>
          <w:p w14:paraId="5D8E604D" w14:textId="7721622D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ins w:id="45" w:author="Johan Johansson" w:date="2023-04-24T13:42:00Z"/>
                <w:rFonts w:cs="Arial"/>
                <w:sz w:val="16"/>
                <w:szCs w:val="16"/>
              </w:rPr>
            </w:pPr>
            <w:ins w:id="46" w:author="Johan Johansson" w:date="2023-04-24T13:18:00Z">
              <w:r>
                <w:rPr>
                  <w:rFonts w:cs="Arial"/>
                  <w:sz w:val="16"/>
                  <w:szCs w:val="16"/>
                </w:rPr>
                <w:t xml:space="preserve">- [009] </w:t>
              </w:r>
            </w:ins>
          </w:p>
          <w:p w14:paraId="56C03D80" w14:textId="2B1CC1BC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47" w:author="Johan Johansson" w:date="2023-04-24T13:42:00Z">
              <w:r>
                <w:rPr>
                  <w:rFonts w:cs="Arial"/>
                  <w:sz w:val="16"/>
                  <w:szCs w:val="16"/>
                </w:rPr>
                <w:t>- [000]</w:t>
              </w:r>
              <w:r>
                <w:t xml:space="preserve"> </w:t>
              </w:r>
              <w:r w:rsidRPr="00915558">
                <w:rPr>
                  <w:rFonts w:cs="Arial"/>
                  <w:sz w:val="16"/>
                  <w:szCs w:val="16"/>
                </w:rPr>
                <w:t>2.5: RAN1 RRC Parameter Preparation</w:t>
              </w:r>
            </w:ins>
          </w:p>
          <w:p w14:paraId="4DA4B2ED" w14:textId="32C8485B" w:rsidR="009D04F9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Others </w:t>
            </w:r>
            <w:r w:rsidR="009D04F9">
              <w:rPr>
                <w:rFonts w:cs="Arial"/>
                <w:sz w:val="16"/>
                <w:szCs w:val="16"/>
              </w:rPr>
              <w:t xml:space="preserve">TBD </w:t>
            </w:r>
            <w:r>
              <w:rPr>
                <w:rFonts w:cs="Arial"/>
                <w:sz w:val="16"/>
                <w:szCs w:val="16"/>
              </w:rPr>
              <w:t xml:space="preserve">(pl check offline discussions Monday)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5BEE975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  <w:r w:rsidR="00D304E5">
              <w:rPr>
                <w:rFonts w:cs="Arial"/>
                <w:sz w:val="16"/>
                <w:szCs w:val="16"/>
              </w:rPr>
              <w:t>: 14:30-15:00</w:t>
            </w:r>
          </w:p>
          <w:p w14:paraId="1F52AA5C" w14:textId="50B91D01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9A91BE" w14:textId="574E0362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1DD142FA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45B8361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15E4BC9" w14:textId="77777777" w:rsidR="006A06C6" w:rsidRPr="003653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3653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2D7293D" w:rsidR="00700390" w:rsidRPr="0036534E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1: Report of [111] (if needed)</w:t>
            </w:r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3: Report of [112],[</w:t>
            </w:r>
            <w:proofErr w:type="gramStart"/>
            <w:r w:rsidRPr="0036534E">
              <w:rPr>
                <w:rFonts w:cs="Arial"/>
                <w:sz w:val="16"/>
                <w:szCs w:val="16"/>
              </w:rPr>
              <w:t>113](</w:t>
            </w:r>
            <w:proofErr w:type="gramEnd"/>
            <w:r w:rsidRPr="0036534E">
              <w:rPr>
                <w:rFonts w:cs="Arial"/>
                <w:sz w:val="16"/>
                <w:szCs w:val="16"/>
              </w:rPr>
              <w:t>if needed)</w:t>
            </w:r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5BDF4880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r w:rsidR="00700390" w:rsidRPr="00700390">
              <w:rPr>
                <w:rFonts w:cs="Arial"/>
                <w:sz w:val="16"/>
                <w:szCs w:val="16"/>
              </w:rPr>
              <w:t>-: Report of [111] (if neede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  <w:p w14:paraId="0BA3FDE9" w14:textId="6D86601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48E79D14" w:rsidR="006A06C6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8 Other </w:t>
            </w:r>
            <w:r w:rsidR="00BC66D9"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0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LS out UL TX Switching</w:t>
            </w:r>
          </w:p>
          <w:p w14:paraId="10138DA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1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MCE] UL TX Switching</w:t>
            </w:r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8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48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B782E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>
              <w:rPr>
                <w:rFonts w:cs="Arial"/>
                <w:sz w:val="16"/>
                <w:szCs w:val="16"/>
              </w:rPr>
              <w:t>RV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>
              <w:rPr>
                <w:rFonts w:cs="Arial"/>
                <w:sz w:val="16"/>
                <w:szCs w:val="16"/>
              </w:rPr>
              <w:t>e.g.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</w:t>
            </w:r>
            <w:hyperlink r:id="rId5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DF9DC8" w14:textId="77777777" w:rsidR="00D304E5" w:rsidRPr="00F947D4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947D4">
              <w:rPr>
                <w:rFonts w:cs="Arial"/>
                <w:sz w:val="16"/>
                <w:szCs w:val="16"/>
              </w:rPr>
              <w:t>IF time allows:</w:t>
            </w:r>
          </w:p>
          <w:p w14:paraId="3C1A7B36" w14:textId="09DB5A4F" w:rsidR="00D304E5" w:rsidRPr="00D304E5" w:rsidRDefault="00D304E5" w:rsidP="00D304E5">
            <w:r w:rsidRPr="00F947D4">
              <w:rPr>
                <w:rFonts w:cs="Arial"/>
                <w:sz w:val="16"/>
                <w:szCs w:val="16"/>
              </w:rPr>
              <w:t xml:space="preserve">- 7.14.2: Area scope handling (e.g. P12 from  </w:t>
            </w:r>
            <w:hyperlink r:id="rId57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 and P7-8 from </w:t>
            </w:r>
            <w:hyperlink r:id="rId58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)), AS layer buffer size (e.g. </w:t>
            </w:r>
            <w:hyperlink r:id="rId59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, </w:t>
            </w:r>
            <w:hyperlink r:id="rId60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F947D4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(Diana)</w:t>
            </w:r>
          </w:p>
          <w:p w14:paraId="0E2B106C" w14:textId="410B1AE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continuation of email discussion 311 </w:t>
            </w:r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  <w:p w14:paraId="4868796A" w14:textId="0A289DCF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9" w:name="OLE_LINK56"/>
            <w:bookmarkStart w:id="50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49"/>
            <w:bookmarkEnd w:id="50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3, 704, 705</w:t>
            </w:r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6 and 707 if needed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9D04F9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9D04F9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48A5F571" w14:textId="17A523B4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- 7.7.4.1.1: Report of [106],[107] </w:t>
            </w:r>
          </w:p>
          <w:p w14:paraId="21C5C4F2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4.1.2: Report of [108],[109],[110]</w:t>
            </w:r>
          </w:p>
          <w:p w14:paraId="3B214A09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2: Report of [105]</w:t>
            </w:r>
          </w:p>
          <w:p w14:paraId="0722181C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3</w:t>
            </w:r>
          </w:p>
          <w:p w14:paraId="73D53938" w14:textId="42039FAC" w:rsid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(some topics might be moved to the Wednesday CB session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35575E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fr-FR"/>
              </w:rPr>
            </w:pP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NR18 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NES continuation </w:t>
            </w: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 (Diana)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 (3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0-40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>m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ins)</w:t>
            </w:r>
          </w:p>
          <w:p w14:paraId="4972B867" w14:textId="71657E96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  <w:r w:rsidRPr="0036534E">
              <w:rPr>
                <w:rFonts w:cs="Arial"/>
                <w:sz w:val="16"/>
                <w:szCs w:val="16"/>
                <w:lang w:val="en-US"/>
              </w:rPr>
              <w:t>NRR18 UAV (if needed</w:t>
            </w:r>
            <w:r w:rsidR="00B40641" w:rsidRPr="0036534E">
              <w:rPr>
                <w:rFonts w:cs="Arial"/>
                <w:sz w:val="16"/>
                <w:szCs w:val="16"/>
                <w:lang w:val="en-US"/>
              </w:rPr>
              <w:t xml:space="preserve"> based on progress of AT meeting email discus</w:t>
            </w:r>
            <w:r w:rsidR="00B40641">
              <w:rPr>
                <w:rFonts w:cs="Arial"/>
                <w:sz w:val="16"/>
                <w:szCs w:val="16"/>
                <w:lang w:val="en-US"/>
              </w:rPr>
              <w:t>sion on measurement reporting</w:t>
            </w:r>
            <w:r w:rsidRPr="0036534E"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60118CC" w14:textId="03E9C118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(Erlin)</w:t>
            </w:r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93F8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- LS to RAN1</w:t>
            </w:r>
          </w:p>
          <w:p w14:paraId="0E0ACA15" w14:textId="77777777" w:rsidR="00993F83" w:rsidRPr="0036534E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7.20.3, initial discussions if time allow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eports of [601], [602], [603], [604], as needed</w:t>
            </w:r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1.3, if time allows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Reports of 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[502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>, [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503], [505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, </w:t>
            </w:r>
            <w:r w:rsidR="0014539D">
              <w:rPr>
                <w:rFonts w:eastAsia="SimSun" w:cs="Arial"/>
                <w:sz w:val="16"/>
                <w:szCs w:val="16"/>
                <w:lang w:eastAsia="zh-CN"/>
              </w:rPr>
              <w:t>[507], [509]</w:t>
            </w:r>
          </w:p>
          <w:p w14:paraId="2D7AC66E" w14:textId="0271573E" w:rsidR="00053E8A" w:rsidRPr="0036534E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7.15.4, 7.15.6</w:t>
            </w:r>
            <w:r w:rsidR="00B24B0F">
              <w:rPr>
                <w:rFonts w:eastAsia="SimSun" w:cs="Arial"/>
                <w:sz w:val="16"/>
                <w:szCs w:val="16"/>
                <w:lang w:eastAsia="zh-CN"/>
              </w:rPr>
              <w:t>,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if time allows. 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3D40DD8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CB (Johan) </w:t>
            </w:r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6] Reply LS on L1 measurement RS configuration and PDCCH ordered RACH for LTM</w:t>
            </w:r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8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Procedure Consolidation</w:t>
            </w:r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9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L1 Measurements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3689D" w14:textId="116153E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XR (Tero)</w:t>
            </w:r>
            <w:r w:rsidR="0036534E">
              <w:rPr>
                <w:rFonts w:cs="Arial"/>
                <w:sz w:val="16"/>
                <w:szCs w:val="16"/>
              </w:rPr>
              <w:t xml:space="preserve"> – 03:30-04:</w:t>
            </w:r>
            <w:r w:rsidR="00A647E1">
              <w:rPr>
                <w:rFonts w:cs="Arial"/>
                <w:sz w:val="16"/>
                <w:szCs w:val="16"/>
              </w:rPr>
              <w:t>00</w:t>
            </w:r>
          </w:p>
          <w:p w14:paraId="695A4903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5.1: Outcome of [211] (CR: R2-2304393, LS: R2-2304392, IF needed)</w:t>
            </w:r>
          </w:p>
          <w:p w14:paraId="127C12ED" w14:textId="113640A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 w:rsidRPr="00D304E5">
              <w:rPr>
                <w:rFonts w:cs="Arial"/>
                <w:sz w:val="16"/>
                <w:szCs w:val="16"/>
              </w:rPr>
              <w:t>QoE</w:t>
            </w:r>
            <w:proofErr w:type="spellEnd"/>
            <w:r w:rsidRPr="00D304E5">
              <w:rPr>
                <w:rFonts w:cs="Arial"/>
                <w:sz w:val="16"/>
                <w:szCs w:val="16"/>
              </w:rPr>
              <w:t xml:space="preserve"> (Tero)</w:t>
            </w:r>
          </w:p>
          <w:p w14:paraId="69B24B8A" w14:textId="7B4EBF9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14.1: Outcome of [2</w:t>
            </w:r>
            <w:r w:rsidR="0036534E">
              <w:rPr>
                <w:rFonts w:cs="Arial"/>
                <w:sz w:val="16"/>
                <w:szCs w:val="16"/>
              </w:rPr>
              <w:t>2</w:t>
            </w:r>
            <w:r w:rsidRPr="00D304E5">
              <w:rPr>
                <w:rFonts w:cs="Arial"/>
                <w:sz w:val="16"/>
                <w:szCs w:val="16"/>
              </w:rPr>
              <w:t>1] (R2-2304396, IF</w:t>
            </w:r>
            <w:r w:rsidR="0036534E">
              <w:rPr>
                <w:rFonts w:cs="Arial"/>
                <w:sz w:val="16"/>
                <w:szCs w:val="16"/>
              </w:rPr>
              <w:t xml:space="preserve"> needed</w:t>
            </w:r>
            <w:r w:rsidRPr="00D304E5">
              <w:rPr>
                <w:rFonts w:cs="Arial"/>
                <w:sz w:val="16"/>
                <w:szCs w:val="16"/>
              </w:rPr>
              <w:t>)</w:t>
            </w:r>
          </w:p>
          <w:p w14:paraId="61DD3597" w14:textId="0E2CD9F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MUSIM CB (Tero)</w:t>
            </w:r>
          </w:p>
          <w:p w14:paraId="7E5DBFAA" w14:textId="76287C9D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17.3: Report of [230]: UE capability </w:t>
            </w:r>
            <w:r w:rsidRPr="0036534E">
              <w:rPr>
                <w:rFonts w:cs="Arial"/>
                <w:sz w:val="16"/>
                <w:szCs w:val="16"/>
              </w:rPr>
              <w:t>restrictions (</w:t>
            </w:r>
            <w:hyperlink r:id="rId61" w:history="1">
              <w:r w:rsidRPr="0036534E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="0036534E" w:rsidRPr="0036534E">
              <w:rPr>
                <w:sz w:val="16"/>
                <w:szCs w:val="16"/>
              </w:rPr>
              <w:t>, IF not handled on Monday</w:t>
            </w:r>
            <w:r w:rsidRPr="0036534E">
              <w:rPr>
                <w:rFonts w:cs="Arial"/>
                <w:sz w:val="16"/>
                <w:szCs w:val="16"/>
              </w:rPr>
              <w:t>)</w:t>
            </w:r>
          </w:p>
          <w:p w14:paraId="58739287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76FDA7AC" w14:textId="2A005E7D" w:rsidR="001364F8" w:rsidRDefault="001364F8">
            <w:pPr>
              <w:shd w:val="clear" w:color="auto" w:fill="FFFFFF"/>
              <w:spacing w:before="0" w:after="20"/>
              <w:rPr>
                <w:ins w:id="51" w:author="MediaTek (Nathan)" w:date="2023-04-24T07:28:00Z"/>
                <w:rFonts w:cs="Arial"/>
                <w:sz w:val="16"/>
                <w:szCs w:val="16"/>
              </w:rPr>
            </w:pPr>
            <w:ins w:id="52" w:author="MediaTek (Nathan)" w:date="2023-04-24T07:28:00Z">
              <w:r>
                <w:rPr>
                  <w:rFonts w:cs="Arial"/>
                  <w:sz w:val="16"/>
                  <w:szCs w:val="16"/>
                </w:rPr>
                <w:t>Brief check of TEI18 proposals from 7.24.2 (R2-2303123, R2-2304007)</w:t>
              </w:r>
            </w:ins>
          </w:p>
          <w:p w14:paraId="6D1D459E" w14:textId="71BCE72D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ositioning CBs: [422], [428], [429]</w:t>
            </w:r>
            <w:ins w:id="53" w:author="MediaTek (Nathan)" w:date="2023-04-24T07:27:00Z">
              <w:r w:rsidR="001364F8">
                <w:rPr>
                  <w:rFonts w:cs="Arial"/>
                  <w:sz w:val="16"/>
                  <w:szCs w:val="16"/>
                </w:rPr>
                <w:t>, [433]</w:t>
              </w:r>
            </w:ins>
          </w:p>
          <w:p w14:paraId="1704BEC1" w14:textId="5FEE99B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 xml:space="preserve">Start relay CBs: [415], [416], [418], [419], </w:t>
            </w:r>
            <w:ins w:id="54" w:author="MediaTek (Nathan)" w:date="2023-04-24T07:27:00Z">
              <w:r w:rsidR="001364F8">
                <w:rPr>
                  <w:rFonts w:cs="Arial"/>
                  <w:sz w:val="16"/>
                  <w:szCs w:val="16"/>
                </w:rPr>
                <w:t xml:space="preserve">[423]. </w:t>
              </w:r>
            </w:ins>
            <w:r>
              <w:rPr>
                <w:rFonts w:cs="Arial"/>
                <w:sz w:val="16"/>
                <w:szCs w:val="16"/>
              </w:rPr>
              <w:t>[425], [430], [431], [432]</w:t>
            </w:r>
          </w:p>
        </w:tc>
      </w:tr>
      <w:tr w:rsidR="006A06C6" w14:paraId="0A8A9362" w14:textId="77777777" w:rsidTr="00915558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 AIML </w:t>
            </w:r>
          </w:p>
          <w:p w14:paraId="74B1DF70" w14:textId="6D42FDA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</w:t>
            </w:r>
            <w:proofErr w:type="gramStart"/>
            <w:r w:rsidRPr="009D04F9">
              <w:rPr>
                <w:rFonts w:cs="Arial"/>
                <w:sz w:val="16"/>
                <w:szCs w:val="16"/>
              </w:rPr>
              <w:t>024][</w:t>
            </w:r>
            <w:proofErr w:type="gramEnd"/>
            <w:r w:rsidRPr="009D04F9">
              <w:rPr>
                <w:rFonts w:cs="Arial"/>
                <w:sz w:val="16"/>
                <w:szCs w:val="16"/>
              </w:rPr>
              <w:t>AIML] Data Collection Table</w:t>
            </w:r>
          </w:p>
          <w:p w14:paraId="3E0A625C" w14:textId="2F6C4A26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8656EC4" w14:textId="63F99AF8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Other CBs TBD</w:t>
            </w:r>
          </w:p>
          <w:p w14:paraId="66D5BEA0" w14:textId="13E6949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01D4A" w14:textId="5F20E120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 early start</w:t>
            </w:r>
            <w:r w:rsidR="006538E1">
              <w:rPr>
                <w:rFonts w:cs="Arial"/>
                <w:sz w:val="16"/>
                <w:szCs w:val="16"/>
              </w:rPr>
              <w:t xml:space="preserve"> from 04:00</w:t>
            </w:r>
            <w:r>
              <w:rPr>
                <w:rFonts w:cs="Arial"/>
                <w:sz w:val="16"/>
                <w:szCs w:val="16"/>
              </w:rPr>
              <w:t xml:space="preserve">: </w:t>
            </w:r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2F0B1F54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1: Report of [103]</w:t>
            </w:r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2: Report of [104]</w:t>
            </w:r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3.1: Report of [114]</w:t>
            </w:r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4: Report of [115]</w:t>
            </w:r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 w:rsidRPr="00700390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700390">
              <w:rPr>
                <w:rFonts w:cs="Arial"/>
                <w:sz w:val="16"/>
                <w:szCs w:val="16"/>
              </w:rPr>
              <w:t xml:space="preserve"> CBs (Sergio)</w:t>
            </w:r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remaining topics from Tuesday CB session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3159B6F2" w14:textId="5DDC200D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Remainder of relay CBs</w:t>
            </w:r>
          </w:p>
        </w:tc>
      </w:tr>
      <w:tr w:rsidR="00237128" w14:paraId="1EF1AB93" w14:textId="77777777">
        <w:trPr>
          <w:gridAfter w:val="3"/>
          <w:wAfter w:w="8961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BA46D" w14:textId="43C4C2C1" w:rsidR="00237128" w:rsidRDefault="0023712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5:30-05:45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BCCF6" w14:textId="77777777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entative, only if needed: </w:t>
            </w:r>
            <w:r>
              <w:rPr>
                <w:rFonts w:cs="Arial"/>
                <w:sz w:val="16"/>
                <w:szCs w:val="16"/>
              </w:rPr>
              <w:br/>
              <w:t>Common Session</w:t>
            </w:r>
          </w:p>
          <w:p w14:paraId="714FC2FC" w14:textId="5090F451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Confirmation of Working Agreement(s) declared in parallel session(s).</w:t>
            </w:r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62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394E9" w14:textId="77777777" w:rsidR="00877990" w:rsidRDefault="00877990">
      <w:r>
        <w:separator/>
      </w:r>
    </w:p>
    <w:p w14:paraId="62847380" w14:textId="77777777" w:rsidR="00877990" w:rsidRDefault="00877990"/>
  </w:endnote>
  <w:endnote w:type="continuationSeparator" w:id="0">
    <w:p w14:paraId="2C2770D9" w14:textId="77777777" w:rsidR="00877990" w:rsidRDefault="00877990">
      <w:r>
        <w:continuationSeparator/>
      </w:r>
    </w:p>
    <w:p w14:paraId="00210D40" w14:textId="77777777" w:rsidR="00877990" w:rsidRDefault="00877990"/>
  </w:endnote>
  <w:endnote w:type="continuationNotice" w:id="1">
    <w:p w14:paraId="76B831FF" w14:textId="77777777" w:rsidR="00877990" w:rsidRDefault="0087799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6C0823" w14:textId="77777777" w:rsidR="00877990" w:rsidRDefault="00877990">
      <w:r>
        <w:separator/>
      </w:r>
    </w:p>
    <w:p w14:paraId="1F811623" w14:textId="77777777" w:rsidR="00877990" w:rsidRDefault="00877990"/>
  </w:footnote>
  <w:footnote w:type="continuationSeparator" w:id="0">
    <w:p w14:paraId="0EAFF2E1" w14:textId="77777777" w:rsidR="00877990" w:rsidRDefault="00877990">
      <w:r>
        <w:continuationSeparator/>
      </w:r>
    </w:p>
    <w:p w14:paraId="0F0568C6" w14:textId="77777777" w:rsidR="00877990" w:rsidRDefault="00877990"/>
  </w:footnote>
  <w:footnote w:type="continuationNotice" w:id="1">
    <w:p w14:paraId="25C10586" w14:textId="77777777" w:rsidR="00877990" w:rsidRDefault="00877990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34pt;height:23.5pt" o:bullet="t">
        <v:imagedata r:id="rId1" o:title="art711"/>
      </v:shape>
    </w:pict>
  </w:numPicBullet>
  <w:numPicBullet w:numPicBulletId="1">
    <w:pict>
      <v:shape id="_x0000_i1042" type="#_x0000_t75" style="width:112.5pt;height:75pt" o:bullet="t">
        <v:imagedata r:id="rId2" o:title="art32BA"/>
      </v:shape>
    </w:pict>
  </w:numPicBullet>
  <w:numPicBullet w:numPicBulletId="2">
    <w:pict>
      <v:shape id="_x0000_i1043" type="#_x0000_t75" style="width:761pt;height:545.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3"/>
  </w:num>
  <w:num w:numId="4">
    <w:abstractNumId w:val="18"/>
  </w:num>
  <w:num w:numId="5">
    <w:abstractNumId w:val="12"/>
  </w:num>
  <w:num w:numId="6">
    <w:abstractNumId w:val="0"/>
  </w:num>
  <w:num w:numId="7">
    <w:abstractNumId w:val="13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10"/>
  </w:num>
  <w:num w:numId="14">
    <w:abstractNumId w:val="14"/>
  </w:num>
  <w:num w:numId="15">
    <w:abstractNumId w:val="16"/>
  </w:num>
  <w:num w:numId="16">
    <w:abstractNumId w:val="4"/>
  </w:num>
  <w:num w:numId="17">
    <w:abstractNumId w:val="5"/>
  </w:num>
  <w:num w:numId="18">
    <w:abstractNumId w:val="11"/>
  </w:num>
  <w:num w:numId="19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an Johansson">
    <w15:presenceInfo w15:providerId="AD" w15:userId="S::johan.johansson@mediatek.com::0fe826f6-d732-4782-9cf9-95d676c54441"/>
  </w15:person>
  <w15:person w15:author="MediaTek (Nathan)">
    <w15:presenceInfo w15:providerId="None" w15:userId="MediaTek (Nath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3692E"/>
    <w:rsid w:val="00053E8A"/>
    <w:rsid w:val="00055845"/>
    <w:rsid w:val="001364F8"/>
    <w:rsid w:val="001434EF"/>
    <w:rsid w:val="0014539D"/>
    <w:rsid w:val="001D0409"/>
    <w:rsid w:val="00231C4E"/>
    <w:rsid w:val="00237128"/>
    <w:rsid w:val="00290677"/>
    <w:rsid w:val="002B4A19"/>
    <w:rsid w:val="002B515C"/>
    <w:rsid w:val="0036534E"/>
    <w:rsid w:val="003E2A42"/>
    <w:rsid w:val="004F632C"/>
    <w:rsid w:val="005C29DB"/>
    <w:rsid w:val="005D22B3"/>
    <w:rsid w:val="006028E9"/>
    <w:rsid w:val="006538E1"/>
    <w:rsid w:val="006A06C6"/>
    <w:rsid w:val="006A326B"/>
    <w:rsid w:val="00700390"/>
    <w:rsid w:val="00710BA4"/>
    <w:rsid w:val="007D5F66"/>
    <w:rsid w:val="00811010"/>
    <w:rsid w:val="008302D1"/>
    <w:rsid w:val="0083369A"/>
    <w:rsid w:val="00877990"/>
    <w:rsid w:val="008B7F6D"/>
    <w:rsid w:val="00915558"/>
    <w:rsid w:val="009161C1"/>
    <w:rsid w:val="00920943"/>
    <w:rsid w:val="0097615D"/>
    <w:rsid w:val="00993F83"/>
    <w:rsid w:val="009D04F9"/>
    <w:rsid w:val="009F2305"/>
    <w:rsid w:val="00A338A9"/>
    <w:rsid w:val="00A647E1"/>
    <w:rsid w:val="00B24B0F"/>
    <w:rsid w:val="00B40641"/>
    <w:rsid w:val="00B84920"/>
    <w:rsid w:val="00BC66D9"/>
    <w:rsid w:val="00D304E5"/>
    <w:rsid w:val="00EA4023"/>
    <w:rsid w:val="00EC5B93"/>
    <w:rsid w:val="00ED3C7A"/>
    <w:rsid w:val="00F55377"/>
    <w:rsid w:val="00F60997"/>
    <w:rsid w:val="00F631BC"/>
    <w:rsid w:val="00FB13F4"/>
    <w:rsid w:val="00FF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2_RL2/TSGR2_121bis-e/Docs/R2-230246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3722.zip" TargetMode="External"/><Relationship Id="rId50" Type="http://schemas.openxmlformats.org/officeDocument/2006/relationships/hyperlink" Target="https://www.3gpp.org/ftp/TSG_RAN/WG2_RL2/TSGR2_121bis-e/Docs/R2-2303639.zip" TargetMode="External"/><Relationship Id="rId55" Type="http://schemas.openxmlformats.org/officeDocument/2006/relationships/hyperlink" Target="https://www.3gpp.org/ftp/TSG_RAN/WG2_RL2/TSGR2_121bis-e/Docs/R2-2304395.zip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openxmlformats.org/officeDocument/2006/relationships/hyperlink" Target="https://www.3gpp.org/ftp/TSG_RAN/WG2_RL2/TSGR2_121bis-e/Docs/R2-2303642.zip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www.3gpp.org/ftp/TSG_RAN/WG2_RL2/TSGR2_121bis-e/Docs/R2-2304397.zip" TargetMode="External"/><Relationship Id="rId19" Type="http://schemas.openxmlformats.org/officeDocument/2006/relationships/hyperlink" Target="https://www.3gpp.org/ftp/TSG_RAN/WG2_RL2/TSGR2_121bis-e/Docs/R2-2303986.zip" TargetMode="Externa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266.zip" TargetMode="External"/><Relationship Id="rId56" Type="http://schemas.openxmlformats.org/officeDocument/2006/relationships/hyperlink" Target="https://www.3gpp.org/ftp/TSG_RAN/WG2_RL2/TSGR2_121bis-e/Docs/R2-2303511.zip" TargetMode="External"/><Relationship Id="rId64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3455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303.zip" TargetMode="External"/><Relationship Id="rId59" Type="http://schemas.openxmlformats.org/officeDocument/2006/relationships/hyperlink" Target="https://www.3gpp.org/ftp/TSG_RAN/WG2_RL2/TSGR2_121bis-e/Docs/R2-2303677.zip" TargetMode="Externa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7.zip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2781.zip" TargetMode="External"/><Relationship Id="rId57" Type="http://schemas.openxmlformats.org/officeDocument/2006/relationships/hyperlink" Target="https://www.3gpp.org/ftp/TSG_RAN/WG2_RL2/TSGR2_121bis-e/Docs/R2-2303596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3779.zip" TargetMode="External"/><Relationship Id="rId60" Type="http://schemas.openxmlformats.org/officeDocument/2006/relationships/hyperlink" Target="https://www.3gpp.org/ftp/TSG_RAN/WG2_RL2/TSGR2_121bis-e/Docs/R2-2302886.zip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39" Type="http://schemas.openxmlformats.org/officeDocument/2006/relationships/hyperlink" Target="https://www.3gpp.org/ftp/TSG_RAN/WG2_RL2/TSGR2_121bis-e/Docs/R2-2304391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58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2</cp:revision>
  <cp:lastPrinted>2019-02-23T18:51:00Z</cp:lastPrinted>
  <dcterms:created xsi:type="dcterms:W3CDTF">2023-04-24T19:21:00Z</dcterms:created>
  <dcterms:modified xsi:type="dcterms:W3CDTF">2023-04-2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